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0597" w:type="dxa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40"/>
        <w:gridCol w:w="2407"/>
        <w:gridCol w:w="2970"/>
        <w:gridCol w:w="2880"/>
      </w:tblGrid>
      <w:tr w:rsidR="00F7541A" w:rsidRPr="00824EE6" w14:paraId="4EFA7633" w14:textId="77777777" w:rsidTr="00FD55A3">
        <w:trPr>
          <w:trHeight w:val="444"/>
        </w:trPr>
        <w:tc>
          <w:tcPr>
            <w:tcW w:w="4747" w:type="dxa"/>
            <w:gridSpan w:val="2"/>
            <w:vAlign w:val="center"/>
          </w:tcPr>
          <w:p w14:paraId="50D4A7C4" w14:textId="77777777" w:rsidR="00F7541A" w:rsidRPr="00F554D0" w:rsidRDefault="00A64A92" w:rsidP="00A64A92">
            <w:pPr>
              <w:rPr>
                <w:b/>
                <w:bCs/>
                <w:sz w:val="24"/>
                <w:szCs w:val="24"/>
                <w:lang w:val="en-CA"/>
              </w:rPr>
            </w:pPr>
            <w:r w:rsidRPr="00F554D0">
              <w:rPr>
                <w:b/>
                <w:bCs/>
                <w:sz w:val="24"/>
                <w:szCs w:val="24"/>
                <w:lang w:val="en-CA"/>
              </w:rPr>
              <w:t>Employee</w:t>
            </w:r>
            <w:r w:rsidR="00F7541A" w:rsidRPr="00F554D0">
              <w:rPr>
                <w:b/>
                <w:bCs/>
                <w:sz w:val="24"/>
                <w:szCs w:val="24"/>
                <w:lang w:val="en-CA"/>
              </w:rPr>
              <w:t xml:space="preserve"> Name</w:t>
            </w:r>
          </w:p>
        </w:tc>
        <w:tc>
          <w:tcPr>
            <w:tcW w:w="5850" w:type="dxa"/>
            <w:gridSpan w:val="2"/>
            <w:vAlign w:val="center"/>
          </w:tcPr>
          <w:p w14:paraId="0934F07C" w14:textId="71BBC2F1" w:rsidR="00F7541A" w:rsidRPr="00F554D0" w:rsidRDefault="00F7541A" w:rsidP="00C1328D">
            <w:pPr>
              <w:jc w:val="center"/>
              <w:rPr>
                <w:sz w:val="24"/>
                <w:szCs w:val="24"/>
                <w:lang w:val="en-CA"/>
              </w:rPr>
            </w:pPr>
          </w:p>
        </w:tc>
      </w:tr>
      <w:tr w:rsidR="00A64A92" w:rsidRPr="00824EE6" w14:paraId="476E9015" w14:textId="77777777" w:rsidTr="00FD55A3">
        <w:trPr>
          <w:trHeight w:val="444"/>
        </w:trPr>
        <w:tc>
          <w:tcPr>
            <w:tcW w:w="4747" w:type="dxa"/>
            <w:gridSpan w:val="2"/>
            <w:vAlign w:val="center"/>
          </w:tcPr>
          <w:p w14:paraId="7995625C" w14:textId="77777777" w:rsidR="00A64A92" w:rsidRPr="00F554D0" w:rsidRDefault="00A64A92" w:rsidP="00A64A92">
            <w:pPr>
              <w:rPr>
                <w:b/>
                <w:bCs/>
                <w:sz w:val="24"/>
                <w:szCs w:val="24"/>
                <w:lang w:val="en-CA"/>
              </w:rPr>
            </w:pPr>
            <w:r w:rsidRPr="00F554D0">
              <w:rPr>
                <w:b/>
                <w:bCs/>
                <w:sz w:val="24"/>
                <w:szCs w:val="24"/>
                <w:lang w:val="en-CA"/>
              </w:rPr>
              <w:t>Employee Number</w:t>
            </w:r>
          </w:p>
        </w:tc>
        <w:tc>
          <w:tcPr>
            <w:tcW w:w="5850" w:type="dxa"/>
            <w:gridSpan w:val="2"/>
            <w:vAlign w:val="center"/>
          </w:tcPr>
          <w:p w14:paraId="72EB4979" w14:textId="5C81919B" w:rsidR="00A64A92" w:rsidRPr="00F554D0" w:rsidRDefault="00A64A92" w:rsidP="00C1328D">
            <w:pPr>
              <w:jc w:val="center"/>
              <w:rPr>
                <w:sz w:val="24"/>
                <w:szCs w:val="24"/>
                <w:lang w:val="en-CA"/>
              </w:rPr>
            </w:pPr>
          </w:p>
        </w:tc>
      </w:tr>
      <w:tr w:rsidR="00A64A92" w:rsidRPr="00824EE6" w14:paraId="572F72FD" w14:textId="77777777" w:rsidTr="00FD55A3">
        <w:trPr>
          <w:trHeight w:val="444"/>
        </w:trPr>
        <w:tc>
          <w:tcPr>
            <w:tcW w:w="4747" w:type="dxa"/>
            <w:gridSpan w:val="2"/>
            <w:vAlign w:val="center"/>
          </w:tcPr>
          <w:p w14:paraId="779A4978" w14:textId="77777777" w:rsidR="00A64A92" w:rsidRPr="00F554D0" w:rsidRDefault="00A64A92" w:rsidP="00A64A92">
            <w:pPr>
              <w:rPr>
                <w:b/>
                <w:bCs/>
                <w:sz w:val="24"/>
                <w:szCs w:val="24"/>
                <w:lang w:val="en-CA"/>
              </w:rPr>
            </w:pPr>
            <w:r w:rsidRPr="00F554D0">
              <w:rPr>
                <w:b/>
                <w:bCs/>
                <w:sz w:val="24"/>
                <w:szCs w:val="24"/>
                <w:lang w:val="en-CA"/>
              </w:rPr>
              <w:t>Department / Division</w:t>
            </w:r>
          </w:p>
        </w:tc>
        <w:tc>
          <w:tcPr>
            <w:tcW w:w="5850" w:type="dxa"/>
            <w:gridSpan w:val="2"/>
            <w:vAlign w:val="center"/>
          </w:tcPr>
          <w:p w14:paraId="75018A9C" w14:textId="3B663EBC" w:rsidR="00A64A92" w:rsidRPr="00F554D0" w:rsidRDefault="00A64A92" w:rsidP="00CE13C3">
            <w:pPr>
              <w:jc w:val="center"/>
              <w:rPr>
                <w:sz w:val="24"/>
                <w:szCs w:val="24"/>
                <w:lang w:val="en-CA"/>
              </w:rPr>
            </w:pPr>
          </w:p>
        </w:tc>
      </w:tr>
      <w:tr w:rsidR="00A64A92" w:rsidRPr="00824EE6" w14:paraId="27585F79" w14:textId="77777777" w:rsidTr="00FD55A3">
        <w:trPr>
          <w:trHeight w:val="270"/>
        </w:trPr>
        <w:tc>
          <w:tcPr>
            <w:tcW w:w="4747" w:type="dxa"/>
            <w:gridSpan w:val="2"/>
            <w:shd w:val="clear" w:color="auto" w:fill="E6E6E6"/>
            <w:vAlign w:val="center"/>
          </w:tcPr>
          <w:p w14:paraId="03FDCD11" w14:textId="6011C73C" w:rsidR="00A64A92" w:rsidRPr="00F554D0" w:rsidRDefault="00F554D0">
            <w:pPr>
              <w:jc w:val="center"/>
              <w:rPr>
                <w:b/>
                <w:bCs/>
                <w:sz w:val="24"/>
                <w:szCs w:val="24"/>
                <w:lang w:val="en-CA"/>
              </w:rPr>
            </w:pPr>
            <w:r w:rsidRPr="00F554D0">
              <w:rPr>
                <w:b/>
                <w:bCs/>
                <w:sz w:val="24"/>
                <w:szCs w:val="24"/>
                <w:lang w:val="en-CA"/>
              </w:rPr>
              <w:t>Date</w:t>
            </w:r>
          </w:p>
        </w:tc>
        <w:tc>
          <w:tcPr>
            <w:tcW w:w="5850" w:type="dxa"/>
            <w:gridSpan w:val="2"/>
            <w:shd w:val="clear" w:color="auto" w:fill="E6E6E6"/>
            <w:vAlign w:val="center"/>
          </w:tcPr>
          <w:p w14:paraId="3AB0AFE3" w14:textId="65BC6952" w:rsidR="00A64A92" w:rsidRPr="00F554D0" w:rsidRDefault="00F554D0">
            <w:pPr>
              <w:jc w:val="center"/>
              <w:rPr>
                <w:b/>
                <w:bCs/>
                <w:sz w:val="24"/>
                <w:szCs w:val="24"/>
                <w:lang w:val="en-CA"/>
              </w:rPr>
            </w:pPr>
            <w:r w:rsidRPr="00F554D0">
              <w:rPr>
                <w:b/>
                <w:bCs/>
                <w:sz w:val="24"/>
                <w:szCs w:val="24"/>
                <w:lang w:val="en-CA"/>
              </w:rPr>
              <w:t>Time</w:t>
            </w:r>
          </w:p>
        </w:tc>
      </w:tr>
      <w:tr w:rsidR="00D5712F" w:rsidRPr="00824EE6" w14:paraId="3F63EE7C" w14:textId="77777777">
        <w:trPr>
          <w:trHeight w:val="323"/>
        </w:trPr>
        <w:tc>
          <w:tcPr>
            <w:tcW w:w="2340" w:type="dxa"/>
            <w:vAlign w:val="center"/>
          </w:tcPr>
          <w:p w14:paraId="04536DCB" w14:textId="0258DB65" w:rsidR="00D5712F" w:rsidRPr="00F554D0" w:rsidRDefault="00D5712F" w:rsidP="00D5712F">
            <w:pPr>
              <w:rPr>
                <w:b/>
                <w:bCs/>
                <w:sz w:val="24"/>
                <w:szCs w:val="24"/>
                <w:lang w:val="en-CA"/>
              </w:rPr>
            </w:pPr>
            <w:r w:rsidRPr="00F554D0">
              <w:rPr>
                <w:b/>
                <w:bCs/>
                <w:sz w:val="24"/>
                <w:szCs w:val="24"/>
                <w:lang w:val="en-CA"/>
              </w:rPr>
              <w:t>Date</w:t>
            </w:r>
            <w:r w:rsidR="00F554D0" w:rsidRPr="00F554D0">
              <w:rPr>
                <w:b/>
                <w:bCs/>
                <w:sz w:val="24"/>
                <w:szCs w:val="24"/>
                <w:lang w:val="en-CA"/>
              </w:rPr>
              <w:t xml:space="preserve"> Started</w:t>
            </w:r>
          </w:p>
        </w:tc>
        <w:tc>
          <w:tcPr>
            <w:tcW w:w="2407" w:type="dxa"/>
          </w:tcPr>
          <w:p w14:paraId="0FA7A724" w14:textId="32E6CC37" w:rsidR="00D5712F" w:rsidRPr="00F554D0" w:rsidRDefault="00D5712F" w:rsidP="00D5712F">
            <w:pPr>
              <w:jc w:val="center"/>
              <w:rPr>
                <w:b/>
                <w:bCs/>
                <w:sz w:val="24"/>
                <w:szCs w:val="24"/>
                <w:lang w:val="en-CA"/>
              </w:rPr>
            </w:pPr>
          </w:p>
        </w:tc>
        <w:tc>
          <w:tcPr>
            <w:tcW w:w="2970" w:type="dxa"/>
            <w:vAlign w:val="center"/>
          </w:tcPr>
          <w:p w14:paraId="2DC3D1DE" w14:textId="331E83D1" w:rsidR="00D5712F" w:rsidRPr="00F554D0" w:rsidRDefault="00F554D0" w:rsidP="00D5712F">
            <w:pPr>
              <w:rPr>
                <w:b/>
                <w:bCs/>
                <w:sz w:val="24"/>
                <w:szCs w:val="24"/>
                <w:lang w:val="en-CA"/>
              </w:rPr>
            </w:pPr>
            <w:r w:rsidRPr="00F554D0">
              <w:rPr>
                <w:b/>
                <w:bCs/>
                <w:sz w:val="24"/>
                <w:szCs w:val="24"/>
                <w:lang w:val="en-CA"/>
              </w:rPr>
              <w:t>Time Started</w:t>
            </w:r>
          </w:p>
        </w:tc>
        <w:tc>
          <w:tcPr>
            <w:tcW w:w="2880" w:type="dxa"/>
          </w:tcPr>
          <w:p w14:paraId="4C56F78E" w14:textId="1ED5DE4A" w:rsidR="00D5712F" w:rsidRPr="00F554D0" w:rsidRDefault="00D5712F" w:rsidP="00D5712F">
            <w:pPr>
              <w:rPr>
                <w:sz w:val="24"/>
                <w:szCs w:val="24"/>
                <w:lang w:val="en-CA"/>
              </w:rPr>
            </w:pPr>
          </w:p>
        </w:tc>
      </w:tr>
      <w:tr w:rsidR="001417B4" w:rsidRPr="00824EE6" w14:paraId="6696E24C" w14:textId="77777777" w:rsidTr="00FD55A3">
        <w:trPr>
          <w:trHeight w:val="592"/>
        </w:trPr>
        <w:tc>
          <w:tcPr>
            <w:tcW w:w="2340" w:type="dxa"/>
            <w:vAlign w:val="center"/>
          </w:tcPr>
          <w:p w14:paraId="77C0D419" w14:textId="72FEC55F" w:rsidR="001417B4" w:rsidRPr="00F554D0" w:rsidRDefault="00F554D0" w:rsidP="001417B4">
            <w:pPr>
              <w:rPr>
                <w:b/>
                <w:bCs/>
                <w:sz w:val="24"/>
                <w:szCs w:val="24"/>
                <w:lang w:val="en-CA"/>
              </w:rPr>
            </w:pPr>
            <w:r w:rsidRPr="00F554D0">
              <w:rPr>
                <w:b/>
                <w:bCs/>
                <w:sz w:val="24"/>
                <w:szCs w:val="24"/>
                <w:lang w:val="en-CA"/>
              </w:rPr>
              <w:t>Date Ended</w:t>
            </w:r>
          </w:p>
        </w:tc>
        <w:tc>
          <w:tcPr>
            <w:tcW w:w="2407" w:type="dxa"/>
            <w:vAlign w:val="center"/>
          </w:tcPr>
          <w:p w14:paraId="3B95C71B" w14:textId="5B3539D0" w:rsidR="001417B4" w:rsidRPr="00F554D0" w:rsidRDefault="001417B4" w:rsidP="001417B4">
            <w:pPr>
              <w:jc w:val="center"/>
              <w:rPr>
                <w:b/>
                <w:bCs/>
                <w:sz w:val="24"/>
                <w:szCs w:val="24"/>
                <w:lang w:val="en-CA"/>
              </w:rPr>
            </w:pPr>
          </w:p>
        </w:tc>
        <w:tc>
          <w:tcPr>
            <w:tcW w:w="2970" w:type="dxa"/>
            <w:vAlign w:val="center"/>
          </w:tcPr>
          <w:p w14:paraId="7C0432BE" w14:textId="1C77110D" w:rsidR="001417B4" w:rsidRPr="00F554D0" w:rsidRDefault="00F554D0" w:rsidP="001417B4">
            <w:pPr>
              <w:rPr>
                <w:b/>
                <w:bCs/>
                <w:sz w:val="24"/>
                <w:szCs w:val="24"/>
                <w:lang w:val="en-CA"/>
              </w:rPr>
            </w:pPr>
            <w:r w:rsidRPr="00F554D0">
              <w:rPr>
                <w:b/>
                <w:bCs/>
                <w:sz w:val="24"/>
                <w:szCs w:val="24"/>
                <w:lang w:val="en-CA"/>
              </w:rPr>
              <w:t>Time Ended</w:t>
            </w:r>
          </w:p>
        </w:tc>
        <w:tc>
          <w:tcPr>
            <w:tcW w:w="2880" w:type="dxa"/>
            <w:vAlign w:val="center"/>
          </w:tcPr>
          <w:p w14:paraId="481B9E5B" w14:textId="0DBD8A10" w:rsidR="001417B4" w:rsidRPr="00F554D0" w:rsidRDefault="001417B4" w:rsidP="001417B4">
            <w:pPr>
              <w:jc w:val="center"/>
              <w:rPr>
                <w:sz w:val="24"/>
                <w:szCs w:val="24"/>
                <w:lang w:val="en-CA"/>
              </w:rPr>
            </w:pPr>
          </w:p>
        </w:tc>
      </w:tr>
      <w:tr w:rsidR="00F554D0" w:rsidRPr="00824EE6" w14:paraId="1480D282" w14:textId="77777777">
        <w:trPr>
          <w:trHeight w:val="592"/>
        </w:trPr>
        <w:tc>
          <w:tcPr>
            <w:tcW w:w="10597" w:type="dxa"/>
            <w:gridSpan w:val="4"/>
            <w:vAlign w:val="center"/>
          </w:tcPr>
          <w:p w14:paraId="6A09C96A" w14:textId="6DDA6876" w:rsidR="00F554D0" w:rsidRPr="00F554D0" w:rsidRDefault="00F554D0" w:rsidP="001417B4">
            <w:pPr>
              <w:jc w:val="center"/>
              <w:rPr>
                <w:b/>
                <w:bCs/>
                <w:sz w:val="24"/>
                <w:szCs w:val="24"/>
                <w:lang w:val="en-CA"/>
              </w:rPr>
            </w:pPr>
            <w:r w:rsidRPr="00F554D0">
              <w:rPr>
                <w:b/>
                <w:bCs/>
                <w:sz w:val="24"/>
                <w:szCs w:val="24"/>
                <w:lang w:val="en-CA"/>
              </w:rPr>
              <w:t>Coaching Points: (Mention the coaching points/agenda)</w:t>
            </w:r>
          </w:p>
        </w:tc>
      </w:tr>
      <w:tr w:rsidR="00F554D0" w:rsidRPr="00824EE6" w14:paraId="3395DE98" w14:textId="77777777">
        <w:trPr>
          <w:trHeight w:val="592"/>
        </w:trPr>
        <w:tc>
          <w:tcPr>
            <w:tcW w:w="10597" w:type="dxa"/>
            <w:gridSpan w:val="4"/>
            <w:vAlign w:val="center"/>
          </w:tcPr>
          <w:p w14:paraId="18C0B2BE" w14:textId="77777777" w:rsidR="00F554D0" w:rsidRPr="00F554D0" w:rsidRDefault="00F554D0" w:rsidP="001417B4">
            <w:pPr>
              <w:jc w:val="center"/>
              <w:rPr>
                <w:b/>
                <w:bCs/>
                <w:sz w:val="28"/>
                <w:szCs w:val="28"/>
                <w:lang w:val="en-CA"/>
              </w:rPr>
            </w:pPr>
          </w:p>
        </w:tc>
      </w:tr>
      <w:tr w:rsidR="00F554D0" w:rsidRPr="00824EE6" w14:paraId="17604200" w14:textId="77777777">
        <w:trPr>
          <w:trHeight w:val="592"/>
        </w:trPr>
        <w:tc>
          <w:tcPr>
            <w:tcW w:w="10597" w:type="dxa"/>
            <w:gridSpan w:val="4"/>
            <w:vAlign w:val="center"/>
          </w:tcPr>
          <w:p w14:paraId="050B2392" w14:textId="40D5B896" w:rsidR="00F554D0" w:rsidRPr="00F554D0" w:rsidRDefault="00F554D0" w:rsidP="001417B4">
            <w:pPr>
              <w:jc w:val="center"/>
              <w:rPr>
                <w:b/>
                <w:bCs/>
                <w:sz w:val="24"/>
                <w:szCs w:val="24"/>
                <w:lang w:val="en-CA"/>
              </w:rPr>
            </w:pPr>
            <w:r w:rsidRPr="00F554D0">
              <w:rPr>
                <w:b/>
                <w:bCs/>
                <w:sz w:val="24"/>
                <w:szCs w:val="24"/>
                <w:lang w:val="en-CA"/>
              </w:rPr>
              <w:t>Employee Understanding: (Employee acknowledgment in his own words on what he understood)</w:t>
            </w:r>
          </w:p>
        </w:tc>
      </w:tr>
      <w:tr w:rsidR="00F554D0" w:rsidRPr="00824EE6" w14:paraId="4037D8DC" w14:textId="77777777" w:rsidTr="00F2144E">
        <w:trPr>
          <w:trHeight w:val="4243"/>
        </w:trPr>
        <w:tc>
          <w:tcPr>
            <w:tcW w:w="10597" w:type="dxa"/>
            <w:gridSpan w:val="4"/>
            <w:vAlign w:val="center"/>
          </w:tcPr>
          <w:p w14:paraId="4128404E" w14:textId="77777777" w:rsidR="00F554D0" w:rsidRPr="00F554D0" w:rsidRDefault="00F554D0" w:rsidP="00F554D0">
            <w:pPr>
              <w:rPr>
                <w:b/>
                <w:bCs/>
                <w:sz w:val="24"/>
                <w:szCs w:val="24"/>
                <w:lang w:val="en-CA"/>
              </w:rPr>
            </w:pPr>
          </w:p>
        </w:tc>
      </w:tr>
      <w:tr w:rsidR="001417B4" w:rsidRPr="00824EE6" w14:paraId="2E97F31A" w14:textId="77777777" w:rsidTr="00FD55A3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70"/>
        </w:trPr>
        <w:tc>
          <w:tcPr>
            <w:tcW w:w="10597" w:type="dxa"/>
            <w:gridSpan w:val="4"/>
            <w:shd w:val="clear" w:color="auto" w:fill="E6E6E6"/>
            <w:vAlign w:val="center"/>
          </w:tcPr>
          <w:p w14:paraId="711E3303" w14:textId="77777777" w:rsidR="001417B4" w:rsidRPr="00F554D0" w:rsidRDefault="001417B4" w:rsidP="001417B4">
            <w:pPr>
              <w:jc w:val="center"/>
              <w:rPr>
                <w:b/>
                <w:bCs/>
                <w:sz w:val="28"/>
                <w:szCs w:val="28"/>
                <w:lang w:val="en-CA"/>
              </w:rPr>
            </w:pPr>
            <w:r w:rsidRPr="00F554D0">
              <w:rPr>
                <w:b/>
                <w:bCs/>
                <w:sz w:val="28"/>
                <w:szCs w:val="28"/>
                <w:lang w:val="en-CA"/>
              </w:rPr>
              <w:t>Notes</w:t>
            </w:r>
          </w:p>
        </w:tc>
      </w:tr>
      <w:tr w:rsidR="001417B4" w:rsidRPr="00824EE6" w14:paraId="79819B20" w14:textId="77777777" w:rsidTr="00F554D0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1133"/>
        </w:trPr>
        <w:tc>
          <w:tcPr>
            <w:tcW w:w="10597" w:type="dxa"/>
            <w:gridSpan w:val="4"/>
            <w:tcBorders>
              <w:bottom w:val="single" w:sz="4" w:space="0" w:color="auto"/>
            </w:tcBorders>
            <w:vAlign w:val="center"/>
          </w:tcPr>
          <w:p w14:paraId="1655ED69" w14:textId="39C8BF43" w:rsidR="001417B4" w:rsidRPr="00F554D0" w:rsidRDefault="001417B4" w:rsidP="001417B4">
            <w:pPr>
              <w:rPr>
                <w:b/>
                <w:bCs/>
                <w:lang w:val="en-CA"/>
              </w:rPr>
            </w:pPr>
          </w:p>
        </w:tc>
      </w:tr>
    </w:tbl>
    <w:p w14:paraId="7C290D7D" w14:textId="77777777" w:rsidR="00A64A92" w:rsidRDefault="001124E6" w:rsidP="001124E6">
      <w:pPr>
        <w:tabs>
          <w:tab w:val="left" w:pos="2850"/>
        </w:tabs>
      </w:pPr>
      <w:r>
        <w:tab/>
      </w:r>
    </w:p>
    <w:p w14:paraId="4DF75FC8" w14:textId="2C642912" w:rsidR="001124E6" w:rsidRDefault="00AE167C" w:rsidP="006616CB">
      <w:pPr>
        <w:tabs>
          <w:tab w:val="left" w:pos="1620"/>
          <w:tab w:val="left" w:pos="6030"/>
        </w:tabs>
        <w:rPr>
          <w:b/>
          <w:bCs/>
        </w:rPr>
      </w:pPr>
      <w:r>
        <w:rPr>
          <w:b/>
          <w:bCs/>
          <w:noProof/>
          <w:lang w:bidi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FE5E76A" wp14:editId="01EB7C31">
                <wp:simplePos x="0" y="0"/>
                <wp:positionH relativeFrom="column">
                  <wp:posOffset>3276600</wp:posOffset>
                </wp:positionH>
                <wp:positionV relativeFrom="paragraph">
                  <wp:posOffset>258445</wp:posOffset>
                </wp:positionV>
                <wp:extent cx="2762250" cy="0"/>
                <wp:effectExtent l="9525" t="8255" r="9525" b="10795"/>
                <wp:wrapNone/>
                <wp:docPr id="3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7622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442FC90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3" o:spid="_x0000_s1026" type="#_x0000_t32" style="position:absolute;margin-left:258pt;margin-top:20.35pt;width:217.5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"/>
            </w:pict>
          </mc:Fallback>
        </mc:AlternateContent>
      </w:r>
      <w:r>
        <w:rPr>
          <w:b/>
          <w:bCs/>
          <w:noProof/>
          <w:lang w:bidi="ar-SA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2081D7F" wp14:editId="4C6065BC">
                <wp:simplePos x="0" y="0"/>
                <wp:positionH relativeFrom="column">
                  <wp:posOffset>-57150</wp:posOffset>
                </wp:positionH>
                <wp:positionV relativeFrom="paragraph">
                  <wp:posOffset>258445</wp:posOffset>
                </wp:positionV>
                <wp:extent cx="2762250" cy="0"/>
                <wp:effectExtent l="9525" t="8255" r="9525" b="10795"/>
                <wp:wrapNone/>
                <wp:docPr id="2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7622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BBAB640" id="AutoShape 2" o:spid="_x0000_s1026" type="#_x0000_t32" style="position:absolute;margin-left:-4.5pt;margin-top:20.35pt;width:217.5pt;height:0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"/>
            </w:pict>
          </mc:Fallback>
        </mc:AlternateContent>
      </w:r>
      <w:r w:rsidR="001124E6">
        <w:rPr>
          <w:b/>
          <w:bCs/>
        </w:rPr>
        <w:tab/>
      </w:r>
      <w:r w:rsidR="001124E6">
        <w:rPr>
          <w:b/>
          <w:bCs/>
        </w:rPr>
        <w:tab/>
      </w:r>
      <w:r w:rsidR="009C4921">
        <w:rPr>
          <w:b/>
          <w:bCs/>
        </w:rPr>
        <w:t xml:space="preserve"> </w:t>
      </w:r>
    </w:p>
    <w:p w14:paraId="262260BD" w14:textId="3222C34A" w:rsidR="001124E6" w:rsidRPr="001124E6" w:rsidRDefault="00373174" w:rsidP="001124E6">
      <w:pPr>
        <w:tabs>
          <w:tab w:val="left" w:pos="2850"/>
        </w:tabs>
        <w:rPr>
          <w:b/>
          <w:bCs/>
        </w:rPr>
      </w:pPr>
      <w:r>
        <w:rPr>
          <w:b/>
          <w:bCs/>
        </w:rPr>
        <w:t>Team Leader</w:t>
      </w:r>
      <w:r w:rsidR="001124E6" w:rsidRPr="001124E6">
        <w:rPr>
          <w:b/>
          <w:bCs/>
        </w:rPr>
        <w:t>/Manager/Coach Name &amp; Signature</w:t>
      </w:r>
      <w:r w:rsidR="001124E6">
        <w:rPr>
          <w:b/>
          <w:bCs/>
        </w:rPr>
        <w:tab/>
      </w:r>
      <w:r w:rsidR="001124E6">
        <w:rPr>
          <w:b/>
          <w:bCs/>
        </w:rPr>
        <w:tab/>
        <w:t>Employee Name &amp; Signature</w:t>
      </w:r>
    </w:p>
    <w:sectPr w:rsidR="001124E6" w:rsidRPr="001124E6" w:rsidSect="001124E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080" w:right="1080" w:bottom="108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44B006F" w14:textId="77777777" w:rsidR="007E04C2" w:rsidRDefault="007E04C2" w:rsidP="00A64A92">
      <w:pPr>
        <w:spacing w:after="0" w:line="240" w:lineRule="auto"/>
      </w:pPr>
      <w:r>
        <w:separator/>
      </w:r>
    </w:p>
  </w:endnote>
  <w:endnote w:type="continuationSeparator" w:id="0">
    <w:p w14:paraId="07137AF8" w14:textId="77777777" w:rsidR="007E04C2" w:rsidRDefault="007E04C2" w:rsidP="00A64A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0E7FDD" w14:textId="77777777" w:rsidR="008B3289" w:rsidRDefault="008B328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2D152A" w14:textId="77777777" w:rsidR="008B3289" w:rsidRDefault="008B328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41FB32" w14:textId="77777777" w:rsidR="008B3289" w:rsidRDefault="008B328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D3A8246" w14:textId="77777777" w:rsidR="007E04C2" w:rsidRDefault="007E04C2" w:rsidP="00A64A92">
      <w:pPr>
        <w:spacing w:after="0" w:line="240" w:lineRule="auto"/>
      </w:pPr>
      <w:r>
        <w:separator/>
      </w:r>
    </w:p>
  </w:footnote>
  <w:footnote w:type="continuationSeparator" w:id="0">
    <w:p w14:paraId="2CC1D19A" w14:textId="77777777" w:rsidR="007E04C2" w:rsidRDefault="007E04C2" w:rsidP="00A64A9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7B1E39" w14:textId="77777777" w:rsidR="008B3289" w:rsidRDefault="008B328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530" w:type="dxa"/>
      <w:tblInd w:w="-432" w:type="dxa"/>
      <w:tblLayout w:type="fixed"/>
      <w:tblLook w:val="04A0" w:firstRow="1" w:lastRow="0" w:firstColumn="1" w:lastColumn="0" w:noHBand="0" w:noVBand="1"/>
    </w:tblPr>
    <w:tblGrid>
      <w:gridCol w:w="3222"/>
      <w:gridCol w:w="7308"/>
    </w:tblGrid>
    <w:tr w:rsidR="00A64A92" w:rsidRPr="003069FB" w14:paraId="56CD7EAE" w14:textId="77777777" w:rsidTr="008B3289">
      <w:tc>
        <w:tcPr>
          <w:tcW w:w="3222" w:type="dxa"/>
        </w:tcPr>
        <w:p w14:paraId="20458B59" w14:textId="6F55E131" w:rsidR="00A64A92" w:rsidRPr="00C81B45" w:rsidRDefault="00F554D0">
          <w:pPr>
            <w:pStyle w:val="Header"/>
            <w:rPr>
              <w:rFonts w:cs="Calibri"/>
              <w:b/>
              <w:bCs/>
            </w:rPr>
          </w:pPr>
          <w:r>
            <w:rPr>
              <w:rFonts w:cs="Calibri"/>
              <w:b/>
              <w:bCs/>
              <w:noProof/>
              <w:lang w:bidi="ar-SA"/>
            </w:rPr>
            <w:drawing>
              <wp:inline distT="0" distB="0" distL="0" distR="0" wp14:anchorId="4CAD11B5" wp14:editId="0D3D3C08">
                <wp:extent cx="1216152" cy="288878"/>
                <wp:effectExtent l="0" t="0" r="3175" b="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SMSA Logo Colored Eng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16152" cy="28887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308" w:type="dxa"/>
        </w:tcPr>
        <w:p w14:paraId="26FFA2A9" w14:textId="410EB73F" w:rsidR="00A64A92" w:rsidRPr="00667C00" w:rsidRDefault="00A64A92">
          <w:pPr>
            <w:pStyle w:val="Header"/>
            <w:jc w:val="right"/>
            <w:rPr>
              <w:b/>
              <w:noProof/>
            </w:rPr>
          </w:pPr>
          <w:r>
            <w:rPr>
              <w:b/>
              <w:noProof/>
              <w:sz w:val="32"/>
            </w:rPr>
            <w:t>Coaching Form</w:t>
          </w:r>
        </w:p>
        <w:p w14:paraId="380FF241" w14:textId="4CF982C8" w:rsidR="00A64A92" w:rsidRPr="00C81B45" w:rsidRDefault="00A64A92">
          <w:pPr>
            <w:pStyle w:val="Header"/>
            <w:jc w:val="right"/>
            <w:rPr>
              <w:noProof/>
            </w:rPr>
          </w:pPr>
          <w:r w:rsidRPr="00667C00">
            <w:rPr>
              <w:noProof/>
            </w:rPr>
            <w:t>Owner</w:t>
          </w:r>
          <w:r>
            <w:rPr>
              <w:noProof/>
            </w:rPr>
            <w:t>/</w:t>
          </w:r>
          <w:r w:rsidRPr="00667C00">
            <w:rPr>
              <w:noProof/>
            </w:rPr>
            <w:t xml:space="preserve">Department: </w:t>
          </w:r>
          <w:r w:rsidR="00F554D0">
            <w:rPr>
              <w:noProof/>
            </w:rPr>
            <w:t>IBU</w:t>
          </w:r>
          <w:r>
            <w:rPr>
              <w:noProof/>
            </w:rPr>
            <w:t xml:space="preserve"> – </w:t>
          </w:r>
          <w:r w:rsidR="00373174">
            <w:rPr>
              <w:noProof/>
            </w:rPr>
            <w:t>KWT</w:t>
          </w:r>
          <w:r w:rsidR="00F554D0">
            <w:rPr>
              <w:noProof/>
            </w:rPr>
            <w:t xml:space="preserve">, </w:t>
          </w:r>
          <w:r w:rsidR="00A23754">
            <w:rPr>
              <w:noProof/>
            </w:rPr>
            <w:t>Customer Service</w:t>
          </w:r>
          <w:r w:rsidR="00F2144E">
            <w:rPr>
              <w:noProof/>
            </w:rPr>
            <w:t xml:space="preserve"> and </w:t>
          </w:r>
          <w:r w:rsidR="008B3289">
            <w:rPr>
              <w:noProof/>
            </w:rPr>
            <w:t xml:space="preserve">SMSA </w:t>
          </w:r>
          <w:r w:rsidR="00F2144E">
            <w:rPr>
              <w:noProof/>
            </w:rPr>
            <w:t>Service Center</w:t>
          </w:r>
        </w:p>
      </w:tc>
    </w:tr>
  </w:tbl>
  <w:p w14:paraId="2481B599" w14:textId="77777777" w:rsidR="00A64A92" w:rsidRDefault="00A64A92" w:rsidP="00A64A92">
    <w:pPr>
      <w:pStyle w:val="Header"/>
    </w:pPr>
  </w:p>
  <w:p w14:paraId="1F208700" w14:textId="77777777" w:rsidR="00A64A92" w:rsidRDefault="00A64A9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07C327" w14:textId="77777777" w:rsidR="008B3289" w:rsidRDefault="008B328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1E2181"/>
    <w:multiLevelType w:val="hybridMultilevel"/>
    <w:tmpl w:val="13C60AF6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67520001"/>
    <w:multiLevelType w:val="hybridMultilevel"/>
    <w:tmpl w:val="95CE85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88946431">
    <w:abstractNumId w:val="1"/>
  </w:num>
  <w:num w:numId="2" w16cid:durableId="18465541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3MTI1sjCzNDcxtzBR0lEKTi0uzszPAykwrAUAXeOg2CwAAAA="/>
  </w:docVars>
  <w:rsids>
    <w:rsidRoot w:val="00F7541A"/>
    <w:rsid w:val="00046A6B"/>
    <w:rsid w:val="00054CFB"/>
    <w:rsid w:val="00065895"/>
    <w:rsid w:val="00082132"/>
    <w:rsid w:val="000A18C1"/>
    <w:rsid w:val="000D648B"/>
    <w:rsid w:val="001124E6"/>
    <w:rsid w:val="00122289"/>
    <w:rsid w:val="001417B4"/>
    <w:rsid w:val="00154A06"/>
    <w:rsid w:val="0015670B"/>
    <w:rsid w:val="0018712C"/>
    <w:rsid w:val="001979F3"/>
    <w:rsid w:val="001A3283"/>
    <w:rsid w:val="001A64CE"/>
    <w:rsid w:val="001B3392"/>
    <w:rsid w:val="001D524A"/>
    <w:rsid w:val="00261D03"/>
    <w:rsid w:val="00270E20"/>
    <w:rsid w:val="00273B48"/>
    <w:rsid w:val="002B01EC"/>
    <w:rsid w:val="002C1345"/>
    <w:rsid w:val="002E3940"/>
    <w:rsid w:val="002E42A4"/>
    <w:rsid w:val="002E5A87"/>
    <w:rsid w:val="003141B2"/>
    <w:rsid w:val="00316AE5"/>
    <w:rsid w:val="00357543"/>
    <w:rsid w:val="003660DF"/>
    <w:rsid w:val="00373174"/>
    <w:rsid w:val="003B1DC5"/>
    <w:rsid w:val="003B526D"/>
    <w:rsid w:val="003D4EBC"/>
    <w:rsid w:val="003E7366"/>
    <w:rsid w:val="0044768D"/>
    <w:rsid w:val="004C1589"/>
    <w:rsid w:val="004D5269"/>
    <w:rsid w:val="00562FD5"/>
    <w:rsid w:val="005A18CC"/>
    <w:rsid w:val="005A35FC"/>
    <w:rsid w:val="005E6BE0"/>
    <w:rsid w:val="005F273B"/>
    <w:rsid w:val="00605668"/>
    <w:rsid w:val="006146F8"/>
    <w:rsid w:val="00617470"/>
    <w:rsid w:val="00626355"/>
    <w:rsid w:val="006355D9"/>
    <w:rsid w:val="00636778"/>
    <w:rsid w:val="006616CB"/>
    <w:rsid w:val="0067042F"/>
    <w:rsid w:val="00684407"/>
    <w:rsid w:val="00691F7B"/>
    <w:rsid w:val="006B5042"/>
    <w:rsid w:val="006B77BF"/>
    <w:rsid w:val="006E11CA"/>
    <w:rsid w:val="006E3F1B"/>
    <w:rsid w:val="006E51AF"/>
    <w:rsid w:val="00762E56"/>
    <w:rsid w:val="007745A0"/>
    <w:rsid w:val="007A228A"/>
    <w:rsid w:val="007B45F2"/>
    <w:rsid w:val="007C7D0B"/>
    <w:rsid w:val="007E04C2"/>
    <w:rsid w:val="007F5644"/>
    <w:rsid w:val="00830DBE"/>
    <w:rsid w:val="00847528"/>
    <w:rsid w:val="00863AA4"/>
    <w:rsid w:val="008825AB"/>
    <w:rsid w:val="008A3AF7"/>
    <w:rsid w:val="008A73C7"/>
    <w:rsid w:val="008A7F20"/>
    <w:rsid w:val="008B3289"/>
    <w:rsid w:val="008C66C4"/>
    <w:rsid w:val="008F41F1"/>
    <w:rsid w:val="00907B4B"/>
    <w:rsid w:val="009205D1"/>
    <w:rsid w:val="0092473C"/>
    <w:rsid w:val="00930424"/>
    <w:rsid w:val="009344D2"/>
    <w:rsid w:val="00947B80"/>
    <w:rsid w:val="009635F7"/>
    <w:rsid w:val="00963F2F"/>
    <w:rsid w:val="009A0A19"/>
    <w:rsid w:val="009A7CB7"/>
    <w:rsid w:val="009C4921"/>
    <w:rsid w:val="009D3C04"/>
    <w:rsid w:val="009F3B53"/>
    <w:rsid w:val="00A23754"/>
    <w:rsid w:val="00A477B3"/>
    <w:rsid w:val="00A54824"/>
    <w:rsid w:val="00A6327B"/>
    <w:rsid w:val="00A64A92"/>
    <w:rsid w:val="00A75A68"/>
    <w:rsid w:val="00A82B1F"/>
    <w:rsid w:val="00A84BE5"/>
    <w:rsid w:val="00A859C0"/>
    <w:rsid w:val="00AB735F"/>
    <w:rsid w:val="00AE167C"/>
    <w:rsid w:val="00B74E3F"/>
    <w:rsid w:val="00B77D01"/>
    <w:rsid w:val="00B87108"/>
    <w:rsid w:val="00B87468"/>
    <w:rsid w:val="00B930A0"/>
    <w:rsid w:val="00BA0EA6"/>
    <w:rsid w:val="00BC1419"/>
    <w:rsid w:val="00BC40C6"/>
    <w:rsid w:val="00BE159C"/>
    <w:rsid w:val="00BF208E"/>
    <w:rsid w:val="00BF2862"/>
    <w:rsid w:val="00C05981"/>
    <w:rsid w:val="00C1328D"/>
    <w:rsid w:val="00C16D4E"/>
    <w:rsid w:val="00C3399E"/>
    <w:rsid w:val="00C75C73"/>
    <w:rsid w:val="00C76E6B"/>
    <w:rsid w:val="00C8655B"/>
    <w:rsid w:val="00C950D5"/>
    <w:rsid w:val="00CB1FA0"/>
    <w:rsid w:val="00CB21AA"/>
    <w:rsid w:val="00CC21D5"/>
    <w:rsid w:val="00CC2456"/>
    <w:rsid w:val="00CD413F"/>
    <w:rsid w:val="00CD70D7"/>
    <w:rsid w:val="00CE13C3"/>
    <w:rsid w:val="00CE19C8"/>
    <w:rsid w:val="00D21C77"/>
    <w:rsid w:val="00D32570"/>
    <w:rsid w:val="00D41CE8"/>
    <w:rsid w:val="00D41DB9"/>
    <w:rsid w:val="00D46796"/>
    <w:rsid w:val="00D5712F"/>
    <w:rsid w:val="00D71632"/>
    <w:rsid w:val="00D82374"/>
    <w:rsid w:val="00DD7545"/>
    <w:rsid w:val="00E06450"/>
    <w:rsid w:val="00F2144E"/>
    <w:rsid w:val="00F554D0"/>
    <w:rsid w:val="00F7541A"/>
    <w:rsid w:val="00F86A97"/>
    <w:rsid w:val="00FA6337"/>
    <w:rsid w:val="00FA7DA7"/>
    <w:rsid w:val="00FC2688"/>
    <w:rsid w:val="00FC40A4"/>
    <w:rsid w:val="00FD55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4231401"/>
  <w15:docId w15:val="{F4575D18-6A39-4900-A7AC-331E4D2611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541A"/>
    <w:rPr>
      <w:rFonts w:ascii="Calibri" w:eastAsia="Times New Roman" w:hAnsi="Calibri" w:cs="Times New Roman"/>
      <w:lang w:val="en-US" w:bidi="en-US"/>
    </w:rPr>
  </w:style>
  <w:style w:type="paragraph" w:styleId="Heading2">
    <w:name w:val="heading 2"/>
    <w:basedOn w:val="Normal"/>
    <w:next w:val="Normal"/>
    <w:link w:val="Heading2Char"/>
    <w:uiPriority w:val="9"/>
    <w:qFormat/>
    <w:rsid w:val="00F7541A"/>
    <w:pPr>
      <w:keepNext/>
      <w:keepLines/>
      <w:spacing w:before="200" w:after="120"/>
      <w:outlineLvl w:val="1"/>
    </w:pPr>
    <w:rPr>
      <w:rFonts w:ascii="Cambria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7541A"/>
    <w:rPr>
      <w:rFonts w:ascii="Cambria" w:eastAsia="Times New Roman" w:hAnsi="Cambria" w:cs="Times New Roman"/>
      <w:b/>
      <w:bCs/>
      <w:color w:val="4F81BD"/>
      <w:sz w:val="26"/>
      <w:szCs w:val="26"/>
      <w:lang w:val="en-US" w:bidi="en-US"/>
    </w:rPr>
  </w:style>
  <w:style w:type="paragraph" w:styleId="Header">
    <w:name w:val="header"/>
    <w:basedOn w:val="Normal"/>
    <w:link w:val="HeaderChar"/>
    <w:unhideWhenUsed/>
    <w:rsid w:val="00A64A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A64A92"/>
    <w:rPr>
      <w:rFonts w:ascii="Calibri" w:eastAsia="Times New Roman" w:hAnsi="Calibri" w:cs="Times New Roman"/>
      <w:lang w:val="en-US" w:bidi="en-US"/>
    </w:rPr>
  </w:style>
  <w:style w:type="paragraph" w:styleId="Footer">
    <w:name w:val="footer"/>
    <w:basedOn w:val="Normal"/>
    <w:link w:val="FooterChar"/>
    <w:uiPriority w:val="99"/>
    <w:unhideWhenUsed/>
    <w:rsid w:val="00A64A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4A92"/>
    <w:rPr>
      <w:rFonts w:ascii="Calibri" w:eastAsia="Times New Roman" w:hAnsi="Calibri" w:cs="Times New Roman"/>
      <w:lang w:val="en-US"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64A9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4A92"/>
    <w:rPr>
      <w:rFonts w:ascii="Tahoma" w:eastAsia="Times New Roman" w:hAnsi="Tahoma" w:cs="Tahoma"/>
      <w:sz w:val="16"/>
      <w:szCs w:val="16"/>
      <w:lang w:val="en-US" w:bidi="en-US"/>
    </w:rPr>
  </w:style>
  <w:style w:type="paragraph" w:styleId="ListParagraph">
    <w:name w:val="List Paragraph"/>
    <w:basedOn w:val="Normal"/>
    <w:uiPriority w:val="34"/>
    <w:qFormat/>
    <w:rsid w:val="00C1328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53</Words>
  <Characters>30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ren</dc:creator>
  <cp:keywords/>
  <dc:description/>
  <cp:lastModifiedBy>Nouf Al Rammah</cp:lastModifiedBy>
  <cp:revision>4</cp:revision>
  <cp:lastPrinted>2023-08-23T07:33:00Z</cp:lastPrinted>
  <dcterms:created xsi:type="dcterms:W3CDTF">2024-07-28T06:15:00Z</dcterms:created>
  <dcterms:modified xsi:type="dcterms:W3CDTF">2025-09-09T1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0346146580fc34126156688dd8989e5bf8d96ec11e5840f789c5a4101d2be28</vt:lpwstr>
  </property>
</Properties>
</file>